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France</w:t>
      </w:r>
      <w:r>
        <w:t xml:space="preserve"> </w:t>
      </w:r>
      <w:r>
        <w:t xml:space="preserve">Marseille</w:t>
      </w:r>
    </w:p>
    <w:bookmarkStart w:id="21" w:name="X5d75e547f7b782e58a67865fffbe2a501a8c186"/>
    <w:p>
      <w:pPr>
        <w:pStyle w:val="Heading1"/>
      </w:pPr>
      <w:r>
        <w:t xml:space="preserve">Scholarship Application Letter for Data Scientist Studies in France Marseill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ion Name - e.g., Aix-Marseille University, École Centrale Marseille, or relevant scholarship provider]</w:t>
      </w:r>
      <w:r>
        <w:br/>
      </w:r>
      <w:r>
        <w:t xml:space="preserve">13005 Marseille</w:t>
      </w:r>
      <w:r>
        <w:br/>
      </w:r>
      <w:r>
        <w:t xml:space="preserve">France</w:t>
      </w:r>
    </w:p>
    <w:bookmarkStart w:id="20" w:name="X19602bf0034855734425d72b301779eec215081"/>
    <w:p>
      <w:pPr>
        <w:pStyle w:val="Heading2"/>
      </w:pPr>
      <w:r>
        <w:t xml:space="preserve">Subject: Scholarship Application for Advanced Data Science Studies in France Marseille</w:t>
      </w:r>
    </w:p>
    <w:p>
      <w:pPr>
        <w:pStyle w:val="FirstParagraph"/>
      </w:pPr>
      <w:r>
        <w:t xml:space="preserve">Dear Esteemed Scholarship Committee,</w:t>
      </w:r>
    </w:p>
    <w:p>
      <w:pPr>
        <w:pStyle w:val="BodyText"/>
      </w:pPr>
      <w:r>
        <w:t xml:space="preserve">I am writing with profound enthusiasm to submit my application for the prestigious scholarship supporting advanced studies in Data Science within the vibrant academic ecosystem of France Marseille. As a dedicated aspiring Data Scientist with a proven track record in machine learning and data-driven problem-solving, I have meticulously researched institutions where I can contribute to and benefit from Marseille's rapidly evolving tech landscape. This Scholarship Application Letter represents not merely an academic pursuit, but a strategic commitment to becoming an integral part of Marseille's emerging data science community—a city uniquely positioned at the crossroads of European innovation and Mediterranean dynamism.</w:t>
      </w:r>
    </w:p>
    <w:p>
      <w:pPr>
        <w:pStyle w:val="BodyText"/>
      </w:pPr>
      <w:r>
        <w:t xml:space="preserve">My academic journey has been defined by rigorous quantitative training and hands-on application. I hold a Bachelor's degree in Computer Science from [Your University], where I graduated with honors while developing a predictive analytics model for urban mobility patterns using Python, TensorFlow, and geospatial data—directly aligning with Marseille's smart city initiatives. During my internship at [Company/Organization], I engineered a machine learning pipeline that reduced operational costs by 27% through demand forecasting for logistics networks—a project that crystallized my passion for deploying Data Science solutions to real-world challenges. Crucially, I recognized early that sustainable impact in this field requires not just technical excellence, but deep contextual understanding of local ecosystems. This realization cemented my determination to pursue specialized studies in France Marseille, where I aim to merge global best practices with Mediterranean-specific challenges.</w:t>
      </w:r>
    </w:p>
    <w:p>
      <w:pPr>
        <w:pStyle w:val="BodyText"/>
      </w:pPr>
      <w:r>
        <w:t xml:space="preserve">France Marseille offers an unparalleled environment for a Data Scientist seeking meaningful application. The city's strategic position as Europe's second-largest port and a major tourist hub generates complex data landscapes ripe for analysis—ranging from maritime traffic optimization to sustainable tourism management. I am particularly inspired by Aix-Marseille University's Data Science Institute, which pioneers research in AI ethics within urban contexts, and the Marseille Tech cluster's collaboration between CEA-Leti, local startups like</w:t>
      </w:r>
      <w:r>
        <w:t xml:space="preserve"> </w:t>
      </w:r>
      <w:r>
        <w:rPr>
          <w:iCs/>
          <w:i/>
        </w:rPr>
        <w:t xml:space="preserve">Spotter</w:t>
      </w:r>
      <w:r>
        <w:t xml:space="preserve">, and port authorities. As a candidate for the Data Scientist scholarship program, I intend to focus my research on "Optimizing Sustainable Tourism through Multimodal Data Integration," leveraging Marseille's unique cultural and geographical assets. This project would analyze tourism flow data from mobile networks, social media, and infrastructure sensors to develop real-time resource allocation models—directly supporting Marseille's</w:t>
      </w:r>
      <w:r>
        <w:t xml:space="preserve"> </w:t>
      </w:r>
      <w:r>
        <w:rPr>
          <w:iCs/>
          <w:i/>
        </w:rPr>
        <w:t xml:space="preserve">Smart City 2030</w:t>
      </w:r>
      <w:r>
        <w:t xml:space="preserve"> </w:t>
      </w:r>
      <w:r>
        <w:t xml:space="preserve">vision while addressing environmental sustainability.</w:t>
      </w:r>
    </w:p>
    <w:p>
      <w:pPr>
        <w:pStyle w:val="BodyText"/>
      </w:pPr>
      <w:r>
        <w:t xml:space="preserve">The financial dimension of this scholarship is critically important to my academic trajectory. Pursuing advanced studies in France represents a significant investment, particularly for international students without familial support networks. Without this scholarship, I would be constrained to part-time work that would compromise my ability to fully engage with the demanding curriculum and collaborative projects at institutions like École Centrale Marseille's Data Science Lab. This Scholarship Application Letter underscores how your support will liberate me from financial stress, enabling me to dedicate 100% of my energy to mastering cutting-edge techniques such as federated learning for privacy-preserving analysis of healthcare data (a priority in Marseille's regional health clusters) and causal inference methods for policy evaluation in social services.</w:t>
      </w:r>
    </w:p>
    <w:p>
      <w:pPr>
        <w:pStyle w:val="BodyText"/>
      </w:pPr>
      <w:r>
        <w:t xml:space="preserve">My long-term vision extends beyond personal career advancement. I intend to establish a local Data Science consultancy focused on serving Marseille's SMEs, particularly those in tourism, maritime logistics, and renewable energy sectors—areas where data literacy is underdeveloped but critical for growth. Having participated in Marseille's 2023 Open Data Hackathon (where my team won for a waste-management solution), I understand the city's collaborative spirit and its need for talent that respects both technical rigor and cultural nuance. My fluency in French (B2 level with active professional use) and prior experience living in Southern France position me to immediately contribute to Marseille's academic community while absorbing its unique entrepreneurial culture. This scholarship would be the catalyst enabling me to become a bridge between global Data Science practices and Marseille's specific socioeconomic context—transforming theoretical knowledge into tangible urban impact.</w:t>
      </w:r>
    </w:p>
    <w:p>
      <w:pPr>
        <w:pStyle w:val="BodyText"/>
      </w:pPr>
      <w:r>
        <w:t xml:space="preserve">What distinguishes my approach as a future Data Scientist in France Marseille is my commitment to ethical data stewardship. Unlike generic machine learning frameworks, I prioritize explainable AI (XAI) techniques that empower local stakeholders to understand algorithmic decisions. In Marseille—where digital equity concerns intersect with complex social dynamics—I will focus on designing transparent models for public services, such as predictive housing allocation systems or tourism revenue distribution tools that benefit marginalized neighborhoods. The city's diverse population (over 30% foreign-born) makes this ethical dimension not just preferable but essential. My proposed research at the University of Marseille would include community workshops to co-design data solutions with residents, ensuring technology serves people rather than the reverse.</w:t>
      </w:r>
    </w:p>
    <w:p>
      <w:pPr>
        <w:pStyle w:val="BodyText"/>
      </w:pPr>
      <w:r>
        <w:t xml:space="preserve">I have attached comprehensive documentation including academic transcripts, letters of recommendation from professors who have witnessed my analytical rigor and leadership in data projects, and a detailed research proposal aligned with Marseille's innovation priorities. This Scholarship Application Letter represents only the beginning of my commitment to contributing meaningfully to France Marseille's future as a Data Science hub. I am eager to bring my skills in NLP (for analyzing multilingual tourism feedback), time-series forecasting, and cloud-based deployment (AWS/Azure) to your program while learning from Marseille's distinguished faculty who are shaping Europe's AI governance frameworks.</w:t>
      </w:r>
    </w:p>
    <w:p>
      <w:pPr>
        <w:pStyle w:val="BodyText"/>
      </w:pPr>
      <w:r>
        <w:t xml:space="preserve">Thank you for considering my application. I have long admired Marseille's transformation from industrial port to cultural innovation epicenter, and I am ready to contribute my technical expertise toward its next phase of data-driven evolution. My vision aligns precisely with the scholarship’s mission: cultivating Data Scientists who don’t just analyze data, but transform cities through responsible innovation. I welcome the opportunity to discuss how my background in sustainable urban analytics can support Marseille's ambitions during an interview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 Phrase Integration:</w:t>
      </w:r>
      <w:r>
        <w:t xml:space="preserve"> </w:t>
      </w:r>
      <w:r>
        <w:t xml:space="preserve">"Scholarship Application Letter" (4 mentions), "Data Scientist" (6 mentions), "France Marseille" (7 mention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France Marseille</dc:title>
  <dc:creator/>
  <dc:language>en</dc:language>
  <cp:keywords/>
  <dcterms:created xsi:type="dcterms:W3CDTF">2026-07-21T13:06:40Z</dcterms:created>
  <dcterms:modified xsi:type="dcterms:W3CDTF">2026-07-21T13:06:40Z</dcterms:modified>
</cp:coreProperties>
</file>

<file path=docProps/custom.xml><?xml version="1.0" encoding="utf-8"?>
<Properties xmlns="http://schemas.openxmlformats.org/officeDocument/2006/custom-properties" xmlns:vt="http://schemas.openxmlformats.org/officeDocument/2006/docPropsVTypes"/>
</file>